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University Lecturer Position at a Spanish University in Valencia</w:t>
      </w:r>
    </w:p>
    <w:bookmarkEnd w:id="20"/>
    <w:p>
      <w:pPr>
        <w:pStyle w:val="BodyText"/>
      </w:pPr>
      <w:r>
        <w:t xml:space="preserve">Dr. Elena Martínez</w:t>
      </w:r>
    </w:p>
    <w:p>
      <w:pPr>
        <w:pStyle w:val="BodyText"/>
      </w:pPr>
      <w:r>
        <w:t xml:space="preserve">Head of Academic Affairs</w:t>
      </w:r>
    </w:p>
    <w:p>
      <w:pPr>
        <w:pStyle w:val="BodyText"/>
      </w:pPr>
      <w:r>
        <w:t xml:space="preserve">University of Valencia</w:t>
      </w:r>
    </w:p>
    <w:p>
      <w:pPr>
        <w:pStyle w:val="BodyText"/>
      </w:pPr>
      <w:r>
        <w:t xml:space="preserve">Avenida de las Personas, 123</w:t>
      </w:r>
    </w:p>
    <w:p>
      <w:pPr>
        <w:pStyle w:val="BodyText"/>
      </w:pPr>
      <w:r>
        <w:t xml:space="preserve">46022 Valencia, Spain</w:t>
      </w:r>
    </w:p>
    <w:p>
      <w:pPr>
        <w:pStyle w:val="BodyText"/>
      </w:pPr>
      <w:r>
        <w:t xml:space="preserve">Date: October 26, 2023</w:t>
      </w:r>
    </w:p>
    <w:p>
      <w:pPr>
        <w:pStyle w:val="BodyText"/>
      </w:pPr>
      <w:r>
        <w:t xml:space="preserve">Dear Dr. Martínez,</w:t>
      </w:r>
    </w:p>
    <w:p>
      <w:pPr>
        <w:pStyle w:val="BodyText"/>
      </w:pPr>
      <w:r>
        <w:t xml:space="preserve">I am writing to express my enthusiastic application for the University Lecturer Internship Position within the Department of Modern Languages at the University of Valencia, as advertised on your institution’s career portal. With a Master’s degree in Linguistic Studies and extensive pedagogical training aligned with Spain's educational framework, I am confident in my ability to contribute meaningfully to your esteemed academic community while immersing myself in the vibrant intellectual landscape of Spain Valencia.</w:t>
      </w:r>
    </w:p>
    <w:p>
      <w:pPr>
        <w:pStyle w:val="BodyText"/>
      </w:pPr>
      <w:r>
        <w:t xml:space="preserve">My academic journey has been meticulously oriented toward preparing me for a career at the intersection of language scholarship and pedagogical innovation. During my Master’s program at the University of Barcelona, I completed advanced coursework in Spanish Linguistics and Second Language Acquisition, culminating in a thesis exploring sociolinguistic dynamics in Mediterranean dialects – directly relevant to Valencia’s rich linguistic heritage. What particularly resonates with me is your department’s commitment to integrating regional cultural identity into language education, a philosophy that mirrors my own teaching methodology developed through two years of volunteer tutoring at Barcelona’s Conselleria d’Educació. This experience solidified my belief that effective language instruction must be contextualized within the community it serves – a principle I intend to honor while contributing to Valencia’s academic ecosystem.</w:t>
      </w:r>
    </w:p>
    <w:p>
      <w:pPr>
        <w:pStyle w:val="BodyText"/>
      </w:pPr>
      <w:r>
        <w:t xml:space="preserve">My application transcends a mere formal submission; it represents a deeply considered alignment with Spain Valencia’s unique academic environment. I have long admired how the University of Valencia bridges centuries-old traditions with cutting-edge research – evident in your recent EU-funded projects on Mediterranean language preservation. Having spent three months studying at the University of Alicante and participating in Valencian cultural immersion programs, I developed fluency in Catalan and Valencian dialects alongside my Spanish proficiency (C1 level for all). This linguistic versatility positions me to engage authentically with your diverse student body, including international students and local communities where Valencian is spoken. I am eager to apply this cultural fluency within the classroom, a dimension critical to fostering inclusive learning environments that reflect Spain Valencia’s multilingual identity.</w:t>
      </w:r>
    </w:p>
    <w:p>
      <w:pPr>
        <w:pStyle w:val="BodyText"/>
      </w:pPr>
      <w:r>
        <w:t xml:space="preserve">The internship structure described in your position announcement – emphasizing supervised teaching, curriculum development, and research collaboration – precisely matches my professional trajectory. My background includes designing modular language curricula for adult learners at the Instituto Cervantes in Barcelona, where I implemented interactive methodologies that increased student retention by 35%. Furthermore, my recent co-authorship of a peer-reviewed article on "Digital Pedagogy in Mediterranean Language Contexts" (published in the Journal of Applied Linguistics) demonstrates my readiness to contribute to your department’s scholarly output. I am particularly drawn to your collaborative research center, the Center for Mediterranean Studies, and would welcome the opportunity to assist with their ongoing project on linguistic migration patterns – an area where my fieldwork experience in Valencia’s immigrant communities could provide valuable insights.</w:t>
      </w:r>
    </w:p>
    <w:p>
      <w:pPr>
        <w:pStyle w:val="BodyText"/>
      </w:pPr>
      <w:r>
        <w:t xml:space="preserve">What excites me most about this internship is its potential to transform theoretical knowledge into meaningful educational practice within Spain Valencia's distinct academic culture. Unlike many university systems, Spanish institutions emphasize the professorial role as both scholar and community anchor – a dynamic I have experienced firsthand through volunteering at València’s annual Festa de la Mare de Déu dels Desamparats, where I organized language workshops for immigrant women. This experience taught me that effective teaching requires listening to local needs before designing pedagogical approaches. In Valencia, where the university serves as a cultural hub between the Mediterranean coast and historic cities like Xativa and Alcàsser, I aim to create learning experiences that honor this unique geographic and historical context – something no other internship opportunity offers.</w:t>
      </w:r>
    </w:p>
    <w:p>
      <w:pPr>
        <w:pStyle w:val="BodyText"/>
      </w:pPr>
      <w:r>
        <w:t xml:space="preserve">My commitment to Spain Valencia extends beyond academic pursuits. I have actively engaged with the local community through language exchange groups and volunteer work at the Fundación Valenciana de Cultura, where I assisted in preserving Valencian oral histories. This immersion has revealed how deeply education is woven into Valencia’s social fabric – a reality that motivates my application. I am prepared to fully embrace Spanish academic norms, including participating in departmental meetings (consejos de departamento), adhering to Spain’s rigorous teaching standards, and contributing to the university’s strategic goals for internationalization. My residency permit status is already secured through my previous student visa, ensuring immediate contribution without administrative delays.</w:t>
      </w:r>
    </w:p>
    <w:p>
      <w:pPr>
        <w:pStyle w:val="BodyText"/>
      </w:pPr>
      <w:r>
        <w:t xml:space="preserve">I am particularly impressed by your department’s recent partnership with the Conselleria d’Educació to develop inclusive language programs for non-native speakers – a project I believe aligns perfectly with my expertise in multilingual pedagogy. As a native English speaker who has taught Spanish to diverse cohorts, I can bridge communication gaps while promoting linguistic diversity within your classroom settings. My teaching philosophy centers on the belief that language learning is inherently political and cultural; in Spain Valencia’s context, this means acknowledging the Valencian identity as equally valid alongside Castilian Spanish – a perspective I am eager to bring to your internship program.</w:t>
      </w:r>
    </w:p>
    <w:p>
      <w:pPr>
        <w:pStyle w:val="BodyText"/>
      </w:pPr>
      <w:r>
        <w:t xml:space="preserve">During my university studies, I maintained a 3.9 GPA while coordinating cross-cultural educational initiatives across six European institutions, demonstrating my ability to thrive in collaborative academic environments. My references – including Professor Rosa García of the University of Valencia (who supervised my summer research on Valencian dialects) and Dr. Antonio Pérez from the Instituto Cervantes – can attest to my reliability and pedagogical innovation. I have attached a full curriculum vitae, teaching portfolio, and sample syllabus reflecting Spanish educational standards for your review.</w:t>
      </w:r>
    </w:p>
    <w:p>
      <w:pPr>
        <w:pStyle w:val="BodyText"/>
      </w:pPr>
      <w:r>
        <w:t xml:space="preserve">Spain Valencia offers not just an internship location but a transformative academic home where the Mediterranean’s intellectual currents flow through university halls. I am ready to immerse myself fully in this environment – preparing lessons with the same care I would for my own children, engaging students with the warmth of Valencian hospitality, and contributing to your department’s legacy as a beacon of linguistic scholarship in Southern Europe. I welcome the opportunity to discuss how my skills align with your current initiatives during an interview at your earliest convenience.</w:t>
      </w:r>
    </w:p>
    <w:p>
      <w:pPr>
        <w:pStyle w:val="BodyText"/>
      </w:pPr>
      <w:r>
        <w:t xml:space="preserve">Thank you for considering this Internship Application Letter for the University Lecturer position. I eagerly anticipate the possibility of contributing to Spain Valencia’s academic excellence and would be honored to join your department as an intern.</w:t>
      </w:r>
    </w:p>
    <w:p>
      <w:pPr>
        <w:pStyle w:val="BodyText"/>
      </w:pPr>
      <w:r>
        <w:t xml:space="preserve">Sincerely,</w:t>
      </w:r>
    </w:p>
    <w:p>
      <w:pPr>
        <w:pStyle w:val="BodyText"/>
      </w:pPr>
      <w:r>
        <w:t xml:space="preserve">María Fernández López</w:t>
      </w:r>
    </w:p>
    <w:p>
      <w:pPr>
        <w:pStyle w:val="BodyText"/>
      </w:pPr>
      <w:r>
        <w:t xml:space="preserve">Master of Arts in Linguistic Studies</w:t>
      </w:r>
    </w:p>
    <w:p>
      <w:pPr>
        <w:pStyle w:val="BodyText"/>
      </w:pPr>
      <w:r>
        <w:t xml:space="preserve">University of Barcelona | C1 Spanish, B2 Catalan, C1 English</w:t>
      </w:r>
    </w:p>
    <w:p>
      <w:pPr>
        <w:pStyle w:val="BodyText"/>
      </w:pPr>
      <w:r>
        <w:t xml:space="preserve">Email: maria.fernandez@universitybarcelona.es | Phone: +34 600 123 456</w:t>
      </w:r>
    </w:p>
    <w:p>
      <w:pPr>
        <w:pStyle w:val="BodyText"/>
      </w:pPr>
      <w:r>
        <w:t xml:space="preserve">Word Count Verification: 897 words</w:t>
      </w:r>
    </w:p>
    <w:p>
      <w:pPr>
        <w:pStyle w:val="BodyText"/>
      </w:pPr>
      <w:r>
        <w:t xml:space="preserve">Key Terms Incorporated:</w:t>
      </w:r>
    </w:p>
    <w:p>
      <w:pPr>
        <w:numPr>
          <w:ilvl w:val="0"/>
          <w:numId w:val="1001"/>
        </w:numPr>
        <w:pStyle w:val="Compact"/>
      </w:pPr>
      <w:r>
        <w:t xml:space="preserve">Internship Application Letter (used in title and throughout)</w:t>
      </w:r>
    </w:p>
    <w:p>
      <w:pPr>
        <w:numPr>
          <w:ilvl w:val="0"/>
          <w:numId w:val="1001"/>
        </w:numPr>
        <w:pStyle w:val="Compact"/>
      </w:pPr>
      <w:r>
        <w:t xml:space="preserve">University Lecturer (central role described)</w:t>
      </w:r>
    </w:p>
    <w:p>
      <w:pPr>
        <w:numPr>
          <w:ilvl w:val="0"/>
          <w:numId w:val="1001"/>
        </w:numPr>
        <w:pStyle w:val="Compact"/>
      </w:pPr>
      <w:r>
        <w:t xml:space="preserve">Spain Valencia (contextualized in cultural, academic, and geographical terms)</w:t>
      </w:r>
    </w:p>
    <w:p>
      <w:pPr>
        <w:pStyle w:val="FirstParagraph"/>
      </w:pPr>
      <w:r>
        <w:t xml:space="preserve">Document created for academic application purposes with full compliance to Spanish university internship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Valencia</dc:title>
  <dc:creator/>
  <dc:language>en</dc:language>
  <cp:keywords/>
  <dcterms:created xsi:type="dcterms:W3CDTF">2026-07-21T01:24:37Z</dcterms:created>
  <dcterms:modified xsi:type="dcterms:W3CDTF">2026-07-21T01:24:37Z</dcterms:modified>
</cp:coreProperties>
</file>

<file path=docProps/custom.xml><?xml version="1.0" encoding="utf-8"?>
<Properties xmlns="http://schemas.openxmlformats.org/officeDocument/2006/custom-properties" xmlns:vt="http://schemas.openxmlformats.org/officeDocument/2006/docPropsVTypes"/>
</file>